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ales</w:t>
      </w:r>
      <w:r>
        <w:t xml:space="preserve"> </w:t>
      </w:r>
      <w:r>
        <w:t xml:space="preserve">Executive</w:t>
      </w:r>
      <w:r>
        <w:t xml:space="preserve"> </w:t>
      </w:r>
      <w:r>
        <w:t xml:space="preserve">Developmen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ffc49bb918ee891d3561d4dab02cd3137e50235"/>
    <w:p>
      <w:pPr>
        <w:pStyle w:val="Heading1"/>
      </w:pPr>
      <w:r>
        <w:t xml:space="preserve">Comprehensive Scholarship Application Letter for Sales Executive Professional Development Program in Brazil, Rio de Janeiro</w:t>
      </w:r>
    </w:p>
    <w:p>
      <w:pPr>
        <w:pStyle w:val="FirstParagraph"/>
      </w:pPr>
      <w:r>
        <w:t xml:space="preserve">Dear Scholarship Selection Committee,</w:t>
      </w:r>
    </w:p>
    <w:p>
      <w:pPr>
        <w:pStyle w:val="BodyText"/>
      </w:pPr>
      <w:r>
        <w:t xml:space="preserve">I am writing to express my profound enthusiasm for the prestigious Sales Executive Professional Development Scholarship at the Instituto de Desenvolvimento Empresarial (IDE) in Rio de Janeiro, Brazil. As a dedicated and results-driven professional with three years of experience in international sales within emerging markets, I have meticulously crafted this application to demonstrate how this scholarship represents the critical next step in my career trajectory toward becoming an exceptional Sales Executive within Brazil's dynamic business landscape. My commitment to mastering the nuances of sales leadership in Rio de Janeiro’s vibrant economy has driven me to pursue this opportunity with unwavering determination.</w:t>
      </w:r>
    </w:p>
    <w:p>
      <w:pPr>
        <w:pStyle w:val="BodyText"/>
      </w:pPr>
      <w:r>
        <w:t xml:space="preserve">Rio de Janeiro, as a global hub for commerce, tourism, and innovation in Latin America, offers an unparalleled environment for developing world-class Sales Executive capabilities. The city's unique blend of cultural diversity, economic potential across sectors like tourism infrastructure (especially post-2016 Olympic legacy), sustainable energy investments (notably offshore wind projects near Guanabara Bay), and burgeoning fintech ecosystems creates a complex yet rewarding market for sales professionals. I recognize that succeeding in this environment requires not just transactional skills but a deep understanding of Brazilian consumer psychology, relationship-centric business culture ("relacionamento"), and the ability to navigate the distinctive "jeitinho brasileiro" approach to problem-solving. This scholarship program at IDE stands out as the definitive path for me to acquire this specialized expertise under expert mentorship, directly addressing the gap between my current competencies and the leadership demands of a top-tier Sales Executive role in Rio.</w:t>
      </w:r>
    </w:p>
    <w:p>
      <w:pPr>
        <w:pStyle w:val="BodyText"/>
      </w:pPr>
      <w:r>
        <w:t xml:space="preserve">My professional journey began as a Junior Account Executive at TechSolutions Global, where I managed B2B client portfolios across Southeast Asia. Within 18 months, I exceeded sales targets by 37% through strategic account planning and relationship nurturing. However, my ambition has always been to operate within Brazil's sophisticated market. After relocating to São Paulo for a regional sales role at a multinational consumer goods company, I quickly realized the unique complexities of Brazilian business: the paramount importance of face-to-face meetings after initial digital engagement, the necessity for cultural sensitivity in pricing negotiations during festive seasons like Carnival and Christmas, and the critical role of local partnerships in market penetration. While I achieved solid results (25% YoY growth in my territory), I understood that to reach senior Sales Executive status—where strategic vision, cross-departmental leadership, and deep market intelligence are non-negotiable—I require formalized training tailored specifically to Rio de Janeiro's context. The IDE program’s focus on "Cultural Intelligence for Sales Leadership" and its partnerships with leading Rio-based firms like Ambev (beer) and CCR (infrastructure) align perfectly with my career goals.</w:t>
      </w:r>
    </w:p>
    <w:p>
      <w:pPr>
        <w:pStyle w:val="BodyText"/>
      </w:pPr>
      <w:r>
        <w:t xml:space="preserve">The specific structure of this Scholarship Application Letter is designed to detail my readiness for the program. I have outlined how I will apply the scholarship’s curriculum—covering advanced negotiation techniques for Brazilian SMEs, data-driven sales forecasting in volatile markets, and ethical leadership frameworks—to immediate challenges within Rio’s competitive sales environment. For instance, understanding that Rio's luxury retail sector (concentrated in Leblon and Copacabana) demands personalized service models that differ vastly from São Paulo’s corporate-focused approach will be crucial. I plan to implement the program's "Emotional Intelligence in High-Stakes Sales" module immediately upon completion by redesigning my client engagement process with key accounts like Rio-based hospitality chains, ensuring our solutions resonate culturally while meeting business objectives.</w:t>
      </w:r>
    </w:p>
    <w:p>
      <w:pPr>
        <w:pStyle w:val="BodyText"/>
      </w:pPr>
      <w:r>
        <w:t xml:space="preserve">My commitment to contributing positively to Brazil’s economic development is deeply personal. Having volunteered with the NGO "Jovem Empreendedor" in Niterói (a city across Guanabara Bay from Rio), I witnessed firsthand how effective sales strategies can uplift small businesses, particularly those led by women in favelas, by connecting them to formal supply chains. As a Sales Executive, I aim not just to close deals but to empower local entrepreneurs—this aligns directly with IDE’s mission of fostering inclusive growth in Rio. The scholarship would provide the platform to develop scalable frameworks for this impact, moving beyond transactional sales toward sustainable business ecosystems that benefit Rio de Janeiro as a whole.</w:t>
      </w:r>
    </w:p>
    <w:p>
      <w:pPr>
        <w:pStyle w:val="BodyText"/>
      </w:pPr>
      <w:r>
        <w:t xml:space="preserve">I have researched IDE extensively and am impressed by Professor Ana Lúcia Silva’s work on "Sales Innovation in South American Emerging Markets," which directly addresses challenges I’ve encountered. Her recent case study on overcoming cultural barriers in selling renewable energy solutions to Rio’s municipal government is particularly relevant to my current project with a cleantech startup. This scholarship would grant me direct access to such expertise, something unavailable through standard corporate training programs. Furthermore, the program’s fieldwork component—where students develop real sales strategies for actual Rio de Janeiro businesses—offers the practical immersion I need beyond theoretical knowledge.</w:t>
      </w:r>
    </w:p>
    <w:p>
      <w:pPr>
        <w:pStyle w:val="BodyText"/>
      </w:pPr>
      <w:r>
        <w:t xml:space="preserve">Financial considerations necessitate this scholarship, as my current employer cannot sponsor international professional development in Brazil. While I have secured initial funding for tuition, the costs associated with relocation to Rio (including housing near IDE’s downtown campus and access to exclusive industry events like the Rio Sales Summit) require substantial support. This scholarship represents not merely financial assistance but an investment in a future Sales Executive who will actively contribute to Rio de Janeiro’s economic vitality through innovative sales leadership.</w:t>
      </w:r>
    </w:p>
    <w:p>
      <w:pPr>
        <w:pStyle w:val="BodyText"/>
      </w:pPr>
      <w:r>
        <w:t xml:space="preserve">My vision extends beyond personal advancement. As a future Sales Executive trained within this program, I will champion ethical sales practices that build long-term trust—critical in Brazilian markets where reputation is paramount. I aim to implement sustainable CRM strategies for client retention, focusing on value creation over short-term gains. Within five years of completing the scholarship, I aspire to lead the sales division for a major Rio-based logistics company, leveraging IDE’s network and curriculum to drive market share while supporting social initiatives that strengthen communities across Greater Rio de Janeiro.</w:t>
      </w:r>
    </w:p>
    <w:p>
      <w:pPr>
        <w:pStyle w:val="BodyText"/>
      </w:pPr>
      <w:r>
        <w:t xml:space="preserve">In conclusion, this Scholarship Application Letter embodies my conviction that targeted education is indispensable for success in Brazil’s sophisticated sales environment. The program at IDE offers the exact blend of academic rigor, cultural immersion, and industry connection required to transform my current capabilities into world-class Sales Executive leadership uniquely suited for Rio de Janeiro. I am eager to contribute my energy, insights from emerging market experience, and unwavering dedication to this transformative initiative. Thank you for considering my application—I am confident that with the support of this scholarship, I will emerge as a Sales Executive who not only excels in Rio’s competitive landscape but actively elevates it through ethical innovation and community-focused growth.</w:t>
      </w:r>
    </w:p>
    <w:p>
      <w:pPr>
        <w:pStyle w:val="BodyText"/>
      </w:pPr>
      <w:r>
        <w:t xml:space="preserve">Sincerely,</w:t>
      </w:r>
    </w:p>
    <w:p>
      <w:pPr>
        <w:pStyle w:val="BodyText"/>
      </w:pPr>
      <w:r>
        <w:t xml:space="preserve">[Your Full Name]</w:t>
      </w:r>
    </w:p>
    <w:p>
      <w:pPr>
        <w:pStyle w:val="BodyText"/>
      </w:pPr>
      <w:r>
        <w:t xml:space="preserve">Professional Sales Development Candidate</w:t>
      </w:r>
    </w:p>
    <w:p>
      <w:pPr>
        <w:pStyle w:val="BodyText"/>
      </w:pPr>
      <w:r>
        <w:t xml:space="preserve">Email: yourname@email.com | Phone: +55 (21) XXXX-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ales Executive Development in Brazil Rio de Janeiro</dc:title>
  <dc:creator/>
  <dc:language>en</dc:language>
  <cp:keywords/>
  <dcterms:created xsi:type="dcterms:W3CDTF">2025-12-10T12:13:07Z</dcterms:created>
  <dcterms:modified xsi:type="dcterms:W3CDTF">2025-12-10T12:13:07Z</dcterms:modified>
</cp:coreProperties>
</file>

<file path=docProps/custom.xml><?xml version="1.0" encoding="utf-8"?>
<Properties xmlns="http://schemas.openxmlformats.org/officeDocument/2006/custom-properties" xmlns:vt="http://schemas.openxmlformats.org/officeDocument/2006/docPropsVTypes"/>
</file>